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r>
          <w:rPr>
            <w:rFonts w:ascii="Noto Sans" w:eastAsia="Noto Sans" w:hAnsi="Noto Sans" w:cs="Noto Sans"/>
            <w:color w:val="1155CC"/>
            <w:sz w:val="20"/>
            <w:szCs w:val="20"/>
            <w:u w:val="single"/>
          </w:rPr>
          <w:t>BioSharing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28109F23" w:rsidR="00F102CC" w:rsidRPr="003D5AF6" w:rsidRDefault="004E3DC5">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3">
              <w:r>
                <w:t xml:space="preserve"> </w:t>
              </w:r>
            </w:hyperlink>
            <w:hyperlink r:id="rId14">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166C7DF3" w:rsidR="00F102CC" w:rsidRPr="003D5AF6" w:rsidRDefault="000D6ACF">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Materials and methods - </w:t>
            </w:r>
            <w:r w:rsidR="004E3DC5">
              <w:rPr>
                <w:rFonts w:ascii="Noto Sans" w:eastAsia="Noto Sans" w:hAnsi="Noto Sans" w:cs="Noto Sans"/>
                <w:bCs/>
                <w:color w:val="434343"/>
                <w:sz w:val="18"/>
                <w:szCs w:val="18"/>
              </w:rPr>
              <w:t>Key resources table</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328F00D0" w:rsidR="00F102CC" w:rsidRPr="003D5AF6" w:rsidRDefault="00A73F4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0D6ACF"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0D6ACF" w:rsidRDefault="000D6ACF" w:rsidP="000D6ACF">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5BE43FB1" w:rsidR="000D6ACF" w:rsidRPr="003D5AF6" w:rsidRDefault="000D6ACF" w:rsidP="000D6ACF">
            <w:pPr>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 - Key resources table</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3DA3E7D" w:rsidR="000D6ACF" w:rsidRPr="003D5AF6" w:rsidRDefault="000D6ACF" w:rsidP="000D6ACF">
            <w:pPr>
              <w:rPr>
                <w:rFonts w:ascii="Noto Sans" w:eastAsia="Noto Sans" w:hAnsi="Noto Sans" w:cs="Noto Sans"/>
                <w:bCs/>
                <w:color w:val="434343"/>
                <w:sz w:val="18"/>
                <w:szCs w:val="18"/>
              </w:rPr>
            </w:pPr>
          </w:p>
        </w:tc>
      </w:tr>
      <w:tr w:rsidR="000D6ACF"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0D6ACF" w:rsidRDefault="000D6ACF" w:rsidP="000D6ACF">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Primary cultures: Provide species, strain, sex of origin, genetic modification status.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0D6ACF" w:rsidRPr="003D5AF6" w:rsidRDefault="000D6ACF" w:rsidP="000D6ACF">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11710319" w:rsidR="000D6ACF" w:rsidRPr="003D5AF6" w:rsidRDefault="000D6ACF" w:rsidP="000D6AC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0D6ACF"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0D6ACF" w:rsidRPr="003D5AF6" w:rsidRDefault="000D6ACF" w:rsidP="000D6ACF">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0D6ACF" w:rsidRDefault="000D6ACF" w:rsidP="000D6ACF">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0D6ACF" w:rsidRDefault="000D6ACF" w:rsidP="000D6ACF">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0D6ACF"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0D6ACF" w:rsidRDefault="000D6ACF" w:rsidP="000D6ACF">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0D6ACF" w:rsidRDefault="000D6ACF" w:rsidP="000D6AC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0D6ACF" w:rsidRDefault="000D6ACF" w:rsidP="000D6AC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0D6ACF"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0D6ACF" w:rsidRDefault="000D6ACF" w:rsidP="000D6ACF">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0D6ACF" w:rsidRPr="003D5AF6" w:rsidRDefault="000D6ACF" w:rsidP="000D6ACF">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4BCF9818" w:rsidR="000D6ACF" w:rsidRPr="003D5AF6" w:rsidRDefault="000D6ACF" w:rsidP="000D6AC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0D6ACF"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0D6ACF" w:rsidRDefault="000D6ACF" w:rsidP="000D6ACF">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0D6ACF" w:rsidRPr="003D5AF6" w:rsidRDefault="000D6ACF" w:rsidP="000D6ACF">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392CED24" w:rsidR="000D6ACF" w:rsidRPr="003D5AF6" w:rsidRDefault="000D6ACF" w:rsidP="000D6AC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0D6ACF"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0D6ACF" w:rsidRPr="003D5AF6" w:rsidRDefault="000D6ACF" w:rsidP="000D6ACF">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0D6ACF" w:rsidRDefault="000D6ACF" w:rsidP="000D6ACF">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0D6ACF" w:rsidRDefault="000D6ACF" w:rsidP="000D6ACF">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0D6ACF"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0D6ACF" w:rsidRDefault="000D6ACF" w:rsidP="000D6ACF">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0D6ACF" w:rsidRDefault="000D6ACF" w:rsidP="000D6AC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0D6ACF" w:rsidRDefault="000D6ACF" w:rsidP="000D6AC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0D6ACF"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0D6ACF" w:rsidRDefault="000D6ACF" w:rsidP="000D6ACF">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0D6ACF" w:rsidRPr="003D5AF6" w:rsidRDefault="000D6ACF" w:rsidP="000D6ACF">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14D7D6C0" w:rsidR="000D6ACF" w:rsidRPr="003D5AF6" w:rsidRDefault="000D6ACF" w:rsidP="000D6AC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0D6ACF"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0D6ACF" w:rsidRDefault="000D6ACF" w:rsidP="000D6ACF">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0D6ACF" w:rsidRPr="003D5AF6" w:rsidRDefault="000D6ACF" w:rsidP="000D6ACF">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0A3A27C6" w:rsidR="000D6ACF" w:rsidRPr="003D5AF6" w:rsidRDefault="000D6ACF" w:rsidP="000D6AC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0D6ACF"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0D6ACF" w:rsidRPr="003D5AF6" w:rsidRDefault="000D6ACF" w:rsidP="000D6ACF">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0D6ACF" w:rsidRDefault="000D6ACF" w:rsidP="000D6ACF">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0D6ACF" w:rsidRDefault="000D6ACF" w:rsidP="000D6ACF">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0D6ACF"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0D6ACF" w:rsidRDefault="000D6ACF" w:rsidP="000D6AC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0D6ACF" w:rsidRDefault="000D6ACF" w:rsidP="000D6ACF">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0D6ACF" w:rsidRDefault="000D6ACF" w:rsidP="000D6AC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0D6ACF"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0D6ACF" w:rsidRDefault="000D6ACF" w:rsidP="000D6ACF">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 gender and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0D6ACF" w:rsidRPr="003D5AF6" w:rsidRDefault="000D6ACF" w:rsidP="000D6ACF">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258241BC" w:rsidR="000D6ACF" w:rsidRDefault="000D6ACF" w:rsidP="000D6ACF">
            <w:pPr>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0521FACC" w:rsidR="00F102CC" w:rsidRPr="003D5AF6" w:rsidRDefault="00055C4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6C97C768" w:rsidR="00F102CC" w:rsidRPr="003D5AF6" w:rsidRDefault="00055C4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5D843648" w:rsidR="00F102CC" w:rsidRPr="003D5AF6" w:rsidRDefault="0088298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342346B8" w:rsidR="00F102CC" w:rsidRDefault="00882987">
            <w:pPr>
              <w:spacing w:line="225" w:lineRule="auto"/>
              <w:rPr>
                <w:rFonts w:ascii="Noto Sans" w:eastAsia="Noto Sans" w:hAnsi="Noto Sans" w:cs="Noto Sans"/>
                <w:b/>
                <w:color w:val="434343"/>
                <w:sz w:val="18"/>
                <w:szCs w:val="18"/>
              </w:rPr>
            </w:pPr>
            <w:r>
              <w:rPr>
                <w:rFonts w:ascii="Noto Sans" w:eastAsia="Noto Sans" w:hAnsi="Noto Sans" w:cs="Noto Sans"/>
                <w:bCs/>
                <w:color w:val="434343"/>
                <w:sz w:val="18"/>
                <w:szCs w:val="18"/>
              </w:rPr>
              <w:t>N/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85CBD29" w:rsidR="00F102CC" w:rsidRPr="003D5AF6" w:rsidRDefault="0088298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28D1B034" w:rsidR="00F102CC" w:rsidRPr="003D5AF6" w:rsidRDefault="0088298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291511A4" w:rsidR="00F102CC" w:rsidRPr="003D5AF6" w:rsidRDefault="00DA4A2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igure legen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2EBF438F" w:rsidR="00F102CC" w:rsidRPr="003D5AF6" w:rsidRDefault="00DA4A2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All replicates are biological one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1FC12C6D" w:rsidR="00F102CC" w:rsidRPr="003D5AF6" w:rsidRDefault="00DA4A2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50D21FF9" w:rsidR="00F102CC" w:rsidRPr="003D5AF6" w:rsidRDefault="00DA4A2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28216D26" w:rsidR="00F102CC" w:rsidRPr="003D5AF6" w:rsidRDefault="00DA4A2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1DA93C9C" w:rsidR="00F102CC" w:rsidRPr="003D5AF6" w:rsidRDefault="00DA4A2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2C587CC3" w:rsidR="00F102CC" w:rsidRPr="003D5AF6" w:rsidRDefault="00DA4A2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113EFFF6" w:rsidR="00F102CC" w:rsidRPr="003D5AF6" w:rsidRDefault="00055C4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igure legen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76DC199D" w:rsidR="00F102CC" w:rsidRPr="003D5AF6" w:rsidRDefault="00DA4A2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Additional Files – Data availability</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When newly created datasets are publicly available, provide accession number in repository OR DOI and licensing details wher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917FA76" w14:textId="5B66F1AD" w:rsidR="00DC3A0D" w:rsidRPr="00DC3A0D" w:rsidRDefault="00AA31B2">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Source data files </w:t>
            </w:r>
            <w:r w:rsidR="00A52E24">
              <w:rPr>
                <w:rFonts w:ascii="Noto Sans" w:eastAsia="Noto Sans" w:hAnsi="Noto Sans" w:cs="Noto Sans"/>
                <w:bCs/>
                <w:color w:val="434343"/>
                <w:sz w:val="18"/>
                <w:szCs w:val="18"/>
              </w:rPr>
              <w:t>will be publicly</w:t>
            </w:r>
            <w:r>
              <w:rPr>
                <w:rFonts w:ascii="Noto Sans" w:eastAsia="Noto Sans" w:hAnsi="Noto Sans" w:cs="Noto Sans"/>
                <w:bCs/>
                <w:color w:val="434343"/>
                <w:sz w:val="18"/>
                <w:szCs w:val="18"/>
              </w:rPr>
              <w:t xml:space="preserve"> </w:t>
            </w:r>
            <w:r w:rsidR="00F241DA">
              <w:rPr>
                <w:rFonts w:ascii="Noto Sans" w:eastAsia="Noto Sans" w:hAnsi="Noto Sans" w:cs="Noto Sans"/>
                <w:bCs/>
                <w:color w:val="434343"/>
                <w:sz w:val="18"/>
                <w:szCs w:val="18"/>
              </w:rPr>
              <w:t>available</w:t>
            </w:r>
            <w:r>
              <w:rPr>
                <w:rFonts w:ascii="Noto Sans" w:eastAsia="Noto Sans" w:hAnsi="Noto Sans" w:cs="Noto Sans"/>
                <w:bCs/>
                <w:color w:val="434343"/>
                <w:sz w:val="18"/>
                <w:szCs w:val="18"/>
              </w:rPr>
              <w:t xml:space="preserve"> in Dryad</w:t>
            </w:r>
            <w:r w:rsidR="00DC3A0D">
              <w:rPr>
                <w:rFonts w:ascii="Noto Sans" w:eastAsia="Noto Sans" w:hAnsi="Noto Sans" w:cs="Noto Sans"/>
                <w:bCs/>
                <w:color w:val="434343"/>
                <w:sz w:val="18"/>
                <w:szCs w:val="18"/>
              </w:rPr>
              <w:t xml:space="preserve"> (</w:t>
            </w:r>
            <w:r w:rsidR="00DC3A0D" w:rsidRPr="00AA31B2">
              <w:rPr>
                <w:rFonts w:ascii="Noto Sans" w:eastAsia="Noto Sans" w:hAnsi="Noto Sans" w:cs="Noto Sans"/>
                <w:bCs/>
                <w:color w:val="434343"/>
                <w:sz w:val="18"/>
                <w:szCs w:val="18"/>
              </w:rPr>
              <w:t>https://doi.org/10.5061/dryad.0p2ngf246</w:t>
            </w:r>
            <w:r w:rsidR="00DC3A0D">
              <w:rPr>
                <w:rFonts w:ascii="Noto Sans" w:eastAsia="Noto Sans" w:hAnsi="Noto Sans" w:cs="Noto Sans"/>
                <w:bCs/>
                <w:color w:val="434343"/>
                <w:sz w:val="18"/>
                <w:szCs w:val="18"/>
              </w:rPr>
              <w:t xml:space="preserve">) prior to publication. During the peer-review process, reviewers can access to the source data files using the private link </w:t>
            </w:r>
            <w:r w:rsidR="00DC3A0D" w:rsidRPr="00DC3A0D">
              <w:rPr>
                <w:rFonts w:ascii="Noto Sans" w:eastAsia="Noto Sans" w:hAnsi="Noto Sans" w:cs="Noto Sans"/>
                <w:bCs/>
                <w:color w:val="434343"/>
                <w:sz w:val="18"/>
                <w:szCs w:val="18"/>
              </w:rPr>
              <w:t xml:space="preserve">below. </w:t>
            </w:r>
          </w:p>
          <w:p w14:paraId="78FCD14D" w14:textId="58C80A7A" w:rsidR="00DC3A0D" w:rsidRPr="003D5AF6" w:rsidRDefault="008B1F45">
            <w:pPr>
              <w:spacing w:line="225" w:lineRule="auto"/>
              <w:rPr>
                <w:rFonts w:ascii="Noto Sans" w:eastAsia="Noto Sans" w:hAnsi="Noto Sans" w:cs="Noto Sans"/>
                <w:bCs/>
                <w:color w:val="434343"/>
                <w:sz w:val="18"/>
                <w:szCs w:val="18"/>
              </w:rPr>
            </w:pPr>
            <w:hyperlink r:id="rId15" w:tgtFrame="_blank" w:history="1">
              <w:r w:rsidR="00DC3A0D" w:rsidRPr="00DC3A0D">
                <w:rPr>
                  <w:rStyle w:val="Hyperlink"/>
                  <w:rFonts w:ascii="Noto Sans" w:hAnsi="Noto Sans" w:cs="Noto Sans"/>
                  <w:color w:val="1155CC"/>
                  <w:sz w:val="18"/>
                  <w:szCs w:val="18"/>
                  <w:shd w:val="clear" w:color="auto" w:fill="FFFFFF"/>
                </w:rPr>
                <w:t>https://datadryad.org/stash/share/hf7sb1xYAarZCIpcwRtQdhYvbGYLY4GCirC5tEPKlxs</w:t>
              </w:r>
            </w:hyperlink>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2A6AAECC" w:rsidR="00F102CC" w:rsidRPr="003D5AF6" w:rsidRDefault="00A73F4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0D6ACF"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0D6ACF" w:rsidRDefault="000D6ACF" w:rsidP="000D6ACF">
            <w:pPr>
              <w:rPr>
                <w:rFonts w:ascii="Noto Sans" w:eastAsia="Noto Sans" w:hAnsi="Noto Sans" w:cs="Noto Sans"/>
                <w:color w:val="434343"/>
                <w:sz w:val="18"/>
                <w:szCs w:val="18"/>
              </w:rPr>
            </w:pPr>
            <w:r>
              <w:rPr>
                <w:rFonts w:ascii="Noto Sans" w:eastAsia="Noto Sans" w:hAnsi="Noto Sans" w:cs="Noto Sans"/>
                <w:color w:val="434343"/>
                <w:sz w:val="18"/>
                <w:szCs w:val="18"/>
              </w:rPr>
              <w:t>For any computer code/software/mathematical algorithms essential for replicating the main findings of the study, whether newly generated or re-used, 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5AA8B039" w:rsidR="000D6ACF" w:rsidRPr="003D5AF6" w:rsidRDefault="000D6ACF" w:rsidP="000D6AC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 - Key resources table</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3D3316FD" w:rsidR="000D6ACF" w:rsidRPr="003D5AF6" w:rsidRDefault="000D6ACF" w:rsidP="000D6ACF">
            <w:pPr>
              <w:spacing w:line="225" w:lineRule="auto"/>
              <w:rPr>
                <w:rFonts w:ascii="Noto Sans" w:eastAsia="Noto Sans" w:hAnsi="Noto Sans" w:cs="Noto Sans"/>
                <w:bCs/>
                <w:color w:val="434343"/>
                <w:sz w:val="18"/>
                <w:szCs w:val="18"/>
              </w:rPr>
            </w:pPr>
          </w:p>
        </w:tc>
      </w:tr>
      <w:tr w:rsidR="000D6ACF"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0D6ACF" w:rsidRDefault="000D6ACF" w:rsidP="000D6ACF">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Where newly generated code is publicly available, provide accession number in repository, OR DOI OR URL and licensing details wher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0D6ACF" w:rsidRPr="003D5AF6" w:rsidRDefault="000D6ACF" w:rsidP="000D6ACF">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299FC921" w:rsidR="000D6ACF" w:rsidRPr="003D5AF6" w:rsidRDefault="000D6ACF" w:rsidP="000D6AC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0D6ACF"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0D6ACF" w:rsidRDefault="000D6ACF" w:rsidP="000D6ACF">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0D6ACF" w:rsidRPr="003D5AF6" w:rsidRDefault="000D6ACF" w:rsidP="000D6ACF">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1F3C92F" w:rsidR="000D6ACF" w:rsidRPr="003D5AF6" w:rsidRDefault="000D6ACF" w:rsidP="000D6AC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3079F3E1" w:rsidR="00F102CC" w:rsidRPr="003D5AF6" w:rsidRDefault="0088298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8B1F45">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6">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High-throughput sequence data should be uploaded before submission, with a private link for reviewers provided (these are available from both GEO and ArrayExpress)</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 xml:space="preserve">Report exact p-values wherever possible alongside the summary statistics and 95% confidence </w:t>
      </w:r>
      <w:r>
        <w:lastRenderedPageBreak/>
        <w:t>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7"/>
      <w:footerReference w:type="default" r:id="rId18"/>
      <w:headerReference w:type="first" r:id="rId19"/>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F7327" w14:textId="77777777" w:rsidR="008B1F45" w:rsidRDefault="008B1F45">
      <w:r>
        <w:separator/>
      </w:r>
    </w:p>
  </w:endnote>
  <w:endnote w:type="continuationSeparator" w:id="0">
    <w:p w14:paraId="06ABEE0B" w14:textId="77777777" w:rsidR="008B1F45" w:rsidRDefault="008B1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panose1 w:val="020B0502040504020204"/>
    <w:charset w:val="00"/>
    <w:family w:val="swiss"/>
    <w:pitch w:val="variable"/>
    <w:sig w:usb0="E00082FF" w:usb1="400078FF" w:usb2="00000021"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87DE9" w14:textId="77777777" w:rsidR="008B1F45" w:rsidRDefault="008B1F45">
      <w:r>
        <w:separator/>
      </w:r>
    </w:p>
  </w:footnote>
  <w:footnote w:type="continuationSeparator" w:id="0">
    <w:p w14:paraId="5C311D00" w14:textId="77777777" w:rsidR="008B1F45" w:rsidRDefault="008B1F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28492138">
    <w:abstractNumId w:val="2"/>
  </w:num>
  <w:num w:numId="2" w16cid:durableId="1494031984">
    <w:abstractNumId w:val="0"/>
  </w:num>
  <w:num w:numId="3" w16cid:durableId="838542539">
    <w:abstractNumId w:val="1"/>
  </w:num>
  <w:num w:numId="4" w16cid:durableId="8450996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N7M0MrM0tTA2MDZV0lEKTi0uzszPAykwqgUAiAtAjywAAAA="/>
  </w:docVars>
  <w:rsids>
    <w:rsidRoot w:val="00F102CC"/>
    <w:rsid w:val="00055C4A"/>
    <w:rsid w:val="000D6ACF"/>
    <w:rsid w:val="001B3BCC"/>
    <w:rsid w:val="001B404D"/>
    <w:rsid w:val="002209A8"/>
    <w:rsid w:val="00223EF0"/>
    <w:rsid w:val="003D5AF6"/>
    <w:rsid w:val="00427975"/>
    <w:rsid w:val="004E2C31"/>
    <w:rsid w:val="004E3DC5"/>
    <w:rsid w:val="005B0259"/>
    <w:rsid w:val="007054B6"/>
    <w:rsid w:val="00882987"/>
    <w:rsid w:val="008B1F45"/>
    <w:rsid w:val="009C7B26"/>
    <w:rsid w:val="00A11E52"/>
    <w:rsid w:val="00A52E24"/>
    <w:rsid w:val="00A73F4F"/>
    <w:rsid w:val="00A840F1"/>
    <w:rsid w:val="00AA31B2"/>
    <w:rsid w:val="00AB604A"/>
    <w:rsid w:val="00BD41E9"/>
    <w:rsid w:val="00C73392"/>
    <w:rsid w:val="00C84413"/>
    <w:rsid w:val="00DA4A20"/>
    <w:rsid w:val="00DC3A0D"/>
    <w:rsid w:val="00F102CC"/>
    <w:rsid w:val="00F241DA"/>
    <w:rsid w:val="00F9104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 w:type="character" w:styleId="Hyperlink">
    <w:name w:val="Hyperlink"/>
    <w:basedOn w:val="DefaultParagraphFont"/>
    <w:uiPriority w:val="99"/>
    <w:semiHidden/>
    <w:unhideWhenUsed/>
    <w:rsid w:val="00DC3A0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7554/eLife.48175"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datadryad.org/stash/share/hf7sb1xYAarZCIpcwRtQdhYvbGYLY4GCirC5tEPKlxs"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515</Words>
  <Characters>864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hilip Cole</cp:lastModifiedBy>
  <cp:revision>2</cp:revision>
  <dcterms:created xsi:type="dcterms:W3CDTF">2022-05-26T22:22:00Z</dcterms:created>
  <dcterms:modified xsi:type="dcterms:W3CDTF">2022-05-26T22:22:00Z</dcterms:modified>
</cp:coreProperties>
</file>